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1, effective as of November 29, 2021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383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f527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19Z</dcterms:created>
  <dcterms:modified xsi:type="dcterms:W3CDTF">2026-01-06T12:31:19Z</dcterms:modified>
</cp:coreProperties>
</file>